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3A9929" w14:textId="22D2B58F" w:rsidR="00910E50" w:rsidRDefault="00910E50" w:rsidP="00910E50">
      <w:r>
        <w:t>Khai Phan Thanh (100901164)</w:t>
      </w:r>
    </w:p>
    <w:p w14:paraId="17CA16CA" w14:textId="0B7FB475" w:rsidR="00910E50" w:rsidRDefault="00910E50" w:rsidP="00910E50">
      <w:r>
        <w:rPr>
          <w:noProof/>
        </w:rPr>
        <w:drawing>
          <wp:inline distT="0" distB="0" distL="0" distR="0" wp14:anchorId="5BEF1ABF" wp14:editId="264BB81D">
            <wp:extent cx="5943600" cy="34480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vi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D3B13" w14:textId="0864BA54" w:rsidR="00910E50" w:rsidRDefault="00910E50" w:rsidP="00910E50">
      <w:r>
        <w:rPr>
          <w:noProof/>
        </w:rPr>
        <w:drawing>
          <wp:inline distT="0" distB="0" distL="0" distR="0" wp14:anchorId="76C1C209" wp14:editId="67D8EF64">
            <wp:extent cx="5943600" cy="34480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ls -al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CEAAE" w14:textId="09C9D24B" w:rsidR="00910E50" w:rsidRDefault="00910E50" w:rsidP="00910E50">
      <w:r>
        <w:rPr>
          <w:noProof/>
        </w:rPr>
        <w:lastRenderedPageBreak/>
        <w:drawing>
          <wp:inline distT="0" distB="0" distL="0" distR="0" wp14:anchorId="3B385287" wp14:editId="7198B0F6">
            <wp:extent cx="5943600" cy="34480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ree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9543B7" w14:textId="17508B0D" w:rsidR="00910E50" w:rsidRPr="00910E50" w:rsidRDefault="00910E50" w:rsidP="00910E50">
      <w:r>
        <w:rPr>
          <w:noProof/>
        </w:rPr>
        <w:drawing>
          <wp:inline distT="0" distB="0" distL="0" distR="0" wp14:anchorId="07F326DA" wp14:editId="4894B20F">
            <wp:extent cx="5943600" cy="34480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at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10E50" w:rsidRPr="00910E5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2MDe2sDAzNzIxNTdR0lEKTi0uzszPAykwrAUA0Q1d0SwAAAA="/>
  </w:docVars>
  <w:rsids>
    <w:rsidRoot w:val="00910E50"/>
    <w:rsid w:val="00910E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76FA13"/>
  <w15:chartTrackingRefBased/>
  <w15:docId w15:val="{63425D67-2A91-4E31-A1BA-D6C604C8AB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</Words>
  <Characters>31</Characters>
  <Application>Microsoft Office Word</Application>
  <DocSecurity>0</DocSecurity>
  <Lines>1</Lines>
  <Paragraphs>1</Paragraphs>
  <ScaleCrop>false</ScaleCrop>
  <Company/>
  <LinksUpToDate>false</LinksUpToDate>
  <CharactersWithSpaces>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Khai Phan</dc:creator>
  <cp:keywords/>
  <dc:description/>
  <cp:lastModifiedBy>Thanh Khai Phan</cp:lastModifiedBy>
  <cp:revision>1</cp:revision>
  <dcterms:created xsi:type="dcterms:W3CDTF">2020-05-19T18:43:00Z</dcterms:created>
  <dcterms:modified xsi:type="dcterms:W3CDTF">2020-05-19T18:44:00Z</dcterms:modified>
</cp:coreProperties>
</file>